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mad abbas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mad</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bbas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60 carlyle highland park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mad.abbasi@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43543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elod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2/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